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22C23" w14:textId="25EE9C2A" w:rsidR="00AB0E52" w:rsidRPr="00AB0E52" w:rsidRDefault="00AB0E52" w:rsidP="00AB0E52">
      <w:pPr>
        <w:pStyle w:val="Title"/>
        <w:tabs>
          <w:tab w:val="right" w:pos="9360"/>
        </w:tabs>
      </w:pPr>
      <w:r w:rsidRPr="00AB0E52">
        <w:t>COM</w:t>
      </w:r>
      <w:r w:rsidR="00F85257">
        <w:t>I</w:t>
      </w:r>
      <w:r w:rsidR="00C132D5">
        <w:t xml:space="preserve"> 1510 Java Programming</w:t>
      </w:r>
      <w:r w:rsidR="00C132D5">
        <w:tab/>
      </w:r>
      <w:r w:rsidRPr="00AB0E52">
        <w:t>Programming Assignment</w:t>
      </w:r>
      <w:r w:rsidR="005702BC">
        <w:t xml:space="preserve"> 3</w:t>
      </w:r>
    </w:p>
    <w:p w14:paraId="64D3E8F2" w14:textId="77777777" w:rsidR="00AB0E52" w:rsidRDefault="00AB0E52" w:rsidP="00AB0E52">
      <w:pPr>
        <w:pStyle w:val="Heading1"/>
      </w:pPr>
      <w:r>
        <w:t>Specifications</w:t>
      </w:r>
    </w:p>
    <w:p w14:paraId="309C6887" w14:textId="77777777" w:rsidR="00AB0E52" w:rsidRPr="00737E03" w:rsidRDefault="00AB0E52" w:rsidP="00737E03">
      <w:pPr>
        <w:pStyle w:val="Heading2"/>
      </w:pPr>
      <w:r w:rsidRPr="00737E03">
        <w:t>Problem Description</w:t>
      </w:r>
    </w:p>
    <w:p w14:paraId="697054AF" w14:textId="77777777" w:rsidR="00474AD6" w:rsidRDefault="00474AD6" w:rsidP="00474AD6">
      <w:pPr>
        <w:rPr>
          <w:rFonts w:cstheme="minorHAnsi"/>
        </w:rPr>
      </w:pPr>
      <w:r>
        <w:rPr>
          <w:rFonts w:cstheme="minorHAnsi"/>
          <w:u w:val="single"/>
        </w:rPr>
        <w:t>Clarifica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everything you’ve clarified with the professor.</w:t>
      </w:r>
    </w:p>
    <w:p w14:paraId="69CC9B57" w14:textId="2CEB5A6B" w:rsidR="00474AD6" w:rsidRPr="00474AD6" w:rsidRDefault="00474AD6" w:rsidP="00474AD6">
      <w:pPr>
        <w:pStyle w:val="ListParagraph"/>
        <w:ind w:left="0"/>
        <w:rPr>
          <w:rFonts w:ascii="Courier New" w:hAnsi="Courier New" w:cs="Courier New"/>
        </w:rPr>
      </w:pPr>
      <w:r>
        <w:rPr>
          <w:rFonts w:cstheme="minorHAnsi"/>
          <w:u w:val="single"/>
        </w:rPr>
        <w:t>Assumptions</w:t>
      </w:r>
      <w:r w:rsidRPr="002A0E73">
        <w:rPr>
          <w:rFonts w:cstheme="minorHAnsi"/>
        </w:rPr>
        <w:t>:</w:t>
      </w:r>
      <w:r>
        <w:rPr>
          <w:rFonts w:cstheme="minorHAnsi"/>
        </w:rPr>
        <w:t xml:space="preserve">  Include in your submission anything you assumed but didn’t clarify.  Include a justification.</w:t>
      </w:r>
    </w:p>
    <w:p w14:paraId="2AB96A5D" w14:textId="77777777" w:rsidR="005702BC" w:rsidRDefault="005702BC" w:rsidP="005702BC">
      <w:pPr>
        <w:pStyle w:val="Heading1"/>
      </w:pPr>
      <w:r>
        <w:t>Testing</w:t>
      </w:r>
    </w:p>
    <w:p w14:paraId="263240D6" w14:textId="77777777" w:rsidR="005702BC" w:rsidRDefault="005702BC" w:rsidP="005702BC">
      <w:pPr>
        <w:pStyle w:val="Heading2"/>
      </w:pPr>
      <w:r w:rsidRPr="00313223">
        <w:t xml:space="preserve">Test case 1 </w:t>
      </w:r>
    </w:p>
    <w:p w14:paraId="70EE1D6B" w14:textId="77777777" w:rsidR="005702BC" w:rsidRPr="00610ADE" w:rsidRDefault="005702BC" w:rsidP="005702BC">
      <w:pPr>
        <w:pStyle w:val="Heading3"/>
      </w:pPr>
      <w:r w:rsidRPr="00610ADE">
        <w:t>Purpose</w:t>
      </w:r>
    </w:p>
    <w:p w14:paraId="79EB7D3D" w14:textId="77777777" w:rsidR="005702BC" w:rsidRDefault="005702BC" w:rsidP="005702BC">
      <w:r>
        <w:t>Test all menu options with correct input, testing fish at the beginning and end of the array.</w:t>
      </w:r>
    </w:p>
    <w:p w14:paraId="5A30989A" w14:textId="77777777" w:rsidR="005702BC" w:rsidRDefault="005702BC" w:rsidP="005702BC">
      <w:pPr>
        <w:pStyle w:val="Heading3"/>
      </w:pPr>
      <w:r>
        <w:t>Input</w:t>
      </w:r>
    </w:p>
    <w:p w14:paraId="155B272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>
        <w:t>A file of ten records of commercial fishing data such as:</w:t>
      </w:r>
      <w:r>
        <w:br/>
      </w:r>
      <w:r w:rsidRPr="00644FB4">
        <w:rPr>
          <w:rFonts w:ascii="Courier New" w:hAnsi="Courier New" w:cs="Courier New"/>
        </w:rPr>
        <w:t>Alewife</w:t>
      </w:r>
    </w:p>
    <w:p w14:paraId="64F91F5D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735</w:t>
      </w:r>
    </w:p>
    <w:p w14:paraId="44350EB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645</w:t>
      </w:r>
    </w:p>
    <w:p w14:paraId="4282A42D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488</w:t>
      </w:r>
    </w:p>
    <w:p w14:paraId="28E12B70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nchovies</w:t>
      </w:r>
    </w:p>
    <w:p w14:paraId="614C406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3410</w:t>
      </w:r>
    </w:p>
    <w:p w14:paraId="454F8BA8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0371</w:t>
      </w:r>
    </w:p>
    <w:p w14:paraId="17AD768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680</w:t>
      </w:r>
    </w:p>
    <w:p w14:paraId="74A8483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tka mackerel</w:t>
      </w:r>
    </w:p>
    <w:p w14:paraId="76E68060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69503</w:t>
      </w:r>
    </w:p>
    <w:p w14:paraId="03D7D764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6543</w:t>
      </w:r>
    </w:p>
    <w:p w14:paraId="0A6EDC3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2494</w:t>
      </w:r>
    </w:p>
    <w:p w14:paraId="5A01F48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luefish</w:t>
      </w:r>
    </w:p>
    <w:p w14:paraId="180DD54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182</w:t>
      </w:r>
    </w:p>
    <w:p w14:paraId="65BAD0AA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538</w:t>
      </w:r>
    </w:p>
    <w:p w14:paraId="4AE3F07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106</w:t>
      </w:r>
    </w:p>
    <w:p w14:paraId="258DA00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lue runner</w:t>
      </w:r>
    </w:p>
    <w:p w14:paraId="45405A32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01</w:t>
      </w:r>
    </w:p>
    <w:p w14:paraId="50D1187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06</w:t>
      </w:r>
    </w:p>
    <w:p w14:paraId="00A46114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68</w:t>
      </w:r>
    </w:p>
    <w:p w14:paraId="3D2CF98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onito</w:t>
      </w:r>
    </w:p>
    <w:p w14:paraId="016EACC2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52</w:t>
      </w:r>
    </w:p>
    <w:p w14:paraId="0DE64A3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40</w:t>
      </w:r>
    </w:p>
    <w:p w14:paraId="56B93116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82</w:t>
      </w:r>
    </w:p>
    <w:p w14:paraId="199D04E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utterfish</w:t>
      </w:r>
    </w:p>
    <w:p w14:paraId="37D2D7D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7292</w:t>
      </w:r>
    </w:p>
    <w:p w14:paraId="2EAFCBA5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319</w:t>
      </w:r>
    </w:p>
    <w:p w14:paraId="29243FAD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4754</w:t>
      </w:r>
    </w:p>
    <w:p w14:paraId="6EAB954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Catfish</w:t>
      </w:r>
    </w:p>
    <w:p w14:paraId="478BB9C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0000</w:t>
      </w:r>
    </w:p>
    <w:p w14:paraId="566335F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405</w:t>
      </w:r>
    </w:p>
    <w:p w14:paraId="371994A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118</w:t>
      </w:r>
    </w:p>
    <w:p w14:paraId="6B67A6C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tlantic Cod</w:t>
      </w:r>
    </w:p>
    <w:p w14:paraId="0276D6CD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lastRenderedPageBreak/>
        <w:t>5170</w:t>
      </w:r>
    </w:p>
    <w:p w14:paraId="241B1F2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1196</w:t>
      </w:r>
    </w:p>
    <w:p w14:paraId="3F87339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358</w:t>
      </w:r>
    </w:p>
    <w:p w14:paraId="40D26A6A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Pacific Cod</w:t>
      </w:r>
    </w:p>
    <w:p w14:paraId="63494071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717548</w:t>
      </w:r>
    </w:p>
    <w:p w14:paraId="0C3A2A6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664353</w:t>
      </w:r>
    </w:p>
    <w:p w14:paraId="2E78CAB1" w14:textId="77777777" w:rsidR="005702BC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53724</w:t>
      </w:r>
    </w:p>
    <w:p w14:paraId="6B04C103" w14:textId="77777777" w:rsidR="005702BC" w:rsidRPr="00872B22" w:rsidRDefault="005702BC" w:rsidP="005702BC">
      <w:pPr>
        <w:pStyle w:val="PlainText"/>
        <w:rPr>
          <w:rFonts w:ascii="Courier New" w:hAnsi="Courier New" w:cs="Courier New"/>
        </w:rPr>
      </w:pPr>
    </w:p>
    <w:p w14:paraId="306D92B1" w14:textId="77777777" w:rsidR="005702BC" w:rsidRPr="00F106A5" w:rsidRDefault="005702BC" w:rsidP="005702BC">
      <w:r>
        <w:t>U</w:t>
      </w:r>
      <w:r w:rsidRPr="00F106A5">
        <w:t xml:space="preserve">ser input </w:t>
      </w:r>
      <w:r>
        <w:t>for each menu item, for selecting fish at the beginning and end of the array, and for new values</w:t>
      </w:r>
      <w:r w:rsidRPr="00F106A5">
        <w:t>.</w:t>
      </w:r>
    </w:p>
    <w:p w14:paraId="76A15ADA" w14:textId="77777777" w:rsidR="005702BC" w:rsidRPr="00872B22" w:rsidRDefault="005702BC" w:rsidP="005702BC">
      <w:pPr>
        <w:pStyle w:val="Heading3"/>
      </w:pPr>
      <w:r>
        <w:t>Expected output</w:t>
      </w:r>
    </w:p>
    <w:p w14:paraId="2727532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2AAD159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4D2244A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36B1A69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5850F7D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354034F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7B3DB7D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09C3469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Your choice: 1</w:t>
      </w:r>
    </w:p>
    <w:p w14:paraId="2378F13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Alewife             </w:t>
      </w:r>
    </w:p>
    <w:p w14:paraId="71C9BDD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1,735               </w:t>
      </w:r>
    </w:p>
    <w:p w14:paraId="6383CCA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1,645               </w:t>
      </w:r>
    </w:p>
    <w:p w14:paraId="524FC2E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488                 </w:t>
      </w:r>
    </w:p>
    <w:p w14:paraId="58F5827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5D9A176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7B81531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Anchovies           </w:t>
      </w:r>
    </w:p>
    <w:p w14:paraId="2B5C7BE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23,410              </w:t>
      </w:r>
    </w:p>
    <w:p w14:paraId="160B41B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10,371              </w:t>
      </w:r>
    </w:p>
    <w:p w14:paraId="48E3C9D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1,680               </w:t>
      </w:r>
    </w:p>
    <w:p w14:paraId="65C2185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22C8B0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1DEB26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Atka mackerel       </w:t>
      </w:r>
    </w:p>
    <w:p w14:paraId="376F2D5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69,503              </w:t>
      </w:r>
    </w:p>
    <w:p w14:paraId="3F2AB86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96,543              </w:t>
      </w:r>
    </w:p>
    <w:p w14:paraId="64F1D6F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22,494              </w:t>
      </w:r>
    </w:p>
    <w:p w14:paraId="2CD0590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4FF4748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70282D9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Bluefish            </w:t>
      </w:r>
    </w:p>
    <w:p w14:paraId="506A216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5,182               </w:t>
      </w:r>
    </w:p>
    <w:p w14:paraId="128FFF3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5,538               </w:t>
      </w:r>
    </w:p>
    <w:p w14:paraId="393F1E4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3,106               </w:t>
      </w:r>
    </w:p>
    <w:p w14:paraId="4578505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33AF2AA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204AEC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Blue runner         </w:t>
      </w:r>
    </w:p>
    <w:p w14:paraId="68B1B4C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301                 </w:t>
      </w:r>
    </w:p>
    <w:p w14:paraId="0471F24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306                 </w:t>
      </w:r>
    </w:p>
    <w:p w14:paraId="2267F3B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268                 </w:t>
      </w:r>
    </w:p>
    <w:p w14:paraId="08FDAB9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06ACA03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278B281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Bonito              </w:t>
      </w:r>
    </w:p>
    <w:p w14:paraId="208DA01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152                 </w:t>
      </w:r>
    </w:p>
    <w:p w14:paraId="74448DB7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140                 </w:t>
      </w:r>
    </w:p>
    <w:p w14:paraId="04FD982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182                 </w:t>
      </w:r>
    </w:p>
    <w:p w14:paraId="0FC1B3C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151BB7C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3674F1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Butterfish          </w:t>
      </w:r>
    </w:p>
    <w:p w14:paraId="0D52563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lastRenderedPageBreak/>
        <w:t xml:space="preserve">Pounds (1000's):              7,292               </w:t>
      </w:r>
    </w:p>
    <w:p w14:paraId="2AC13CB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3,319               </w:t>
      </w:r>
    </w:p>
    <w:p w14:paraId="5242103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4,754               </w:t>
      </w:r>
    </w:p>
    <w:p w14:paraId="4B7402F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3CA37FE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76F5CA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Catfish             </w:t>
      </w:r>
    </w:p>
    <w:p w14:paraId="3643077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10,000              </w:t>
      </w:r>
    </w:p>
    <w:p w14:paraId="4481C63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9,405               </w:t>
      </w:r>
    </w:p>
    <w:p w14:paraId="419E9E2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5,118               </w:t>
      </w:r>
    </w:p>
    <w:p w14:paraId="7D25F40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3410147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7EE551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Atlantic Cod        </w:t>
      </w:r>
    </w:p>
    <w:p w14:paraId="3D42A20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5,170               </w:t>
      </w:r>
    </w:p>
    <w:p w14:paraId="404FB8F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11,196              </w:t>
      </w:r>
    </w:p>
    <w:p w14:paraId="4D78D42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9,358               </w:t>
      </w:r>
    </w:p>
    <w:p w14:paraId="2F70650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05E10E4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25EE2F0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Pacific Cod         </w:t>
      </w:r>
    </w:p>
    <w:p w14:paraId="3D8F334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717,548             </w:t>
      </w:r>
    </w:p>
    <w:p w14:paraId="39AFF24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664,353             </w:t>
      </w:r>
    </w:p>
    <w:p w14:paraId="2DEF724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153,724             </w:t>
      </w:r>
    </w:p>
    <w:p w14:paraId="5600D74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794EA5F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5940D36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26FB3A4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0EF7E5E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573A96A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7DB3053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57DC332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35A311B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4BEC972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Your choice: 2</w:t>
      </w:r>
    </w:p>
    <w:p w14:paraId="4E700AB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3B58BE6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Select a species: </w:t>
      </w:r>
    </w:p>
    <w:p w14:paraId="568CD1F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Alewife</w:t>
      </w:r>
    </w:p>
    <w:p w14:paraId="736040E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Anchovies</w:t>
      </w:r>
    </w:p>
    <w:p w14:paraId="4EA5E88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3. Atka mackerel</w:t>
      </w:r>
    </w:p>
    <w:p w14:paraId="4DD584F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4. Bluefish</w:t>
      </w:r>
    </w:p>
    <w:p w14:paraId="1359D07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5. Blue runner</w:t>
      </w:r>
    </w:p>
    <w:p w14:paraId="77A03B6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6. Bonito</w:t>
      </w:r>
    </w:p>
    <w:p w14:paraId="5914B3A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7. Butterfish</w:t>
      </w:r>
    </w:p>
    <w:p w14:paraId="0A3C7BE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8. Catfish</w:t>
      </w:r>
    </w:p>
    <w:p w14:paraId="4D6A719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9. Atlantic Cod</w:t>
      </w:r>
    </w:p>
    <w:p w14:paraId="079550F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0. Pacific Cod</w:t>
      </w:r>
    </w:p>
    <w:p w14:paraId="064F6DF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Which species? (1-10): 1</w:t>
      </w:r>
    </w:p>
    <w:p w14:paraId="303A87F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507E72B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urrent weight: 1735</w:t>
      </w:r>
    </w:p>
    <w:p w14:paraId="1E03662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Please enter the new weight: 1700</w:t>
      </w:r>
    </w:p>
    <w:p w14:paraId="03724B7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Alewife             </w:t>
      </w:r>
    </w:p>
    <w:p w14:paraId="52C7078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1,700               </w:t>
      </w:r>
    </w:p>
    <w:p w14:paraId="38779477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1,645               </w:t>
      </w:r>
    </w:p>
    <w:p w14:paraId="5E87605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488                 </w:t>
      </w:r>
    </w:p>
    <w:p w14:paraId="0A87AB8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11CCC75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7808384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6E632C2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6DA15E2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62A51E5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738996F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0070834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lastRenderedPageBreak/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7768171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6F4A122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3</w:t>
      </w:r>
    </w:p>
    <w:p w14:paraId="07A7A79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45D5B0C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Select a species: </w:t>
      </w:r>
    </w:p>
    <w:p w14:paraId="31EAFF4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Alewife</w:t>
      </w:r>
    </w:p>
    <w:p w14:paraId="1F5144B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Anchovies</w:t>
      </w:r>
    </w:p>
    <w:p w14:paraId="0BC5806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3. Atka mackerel</w:t>
      </w:r>
    </w:p>
    <w:p w14:paraId="32DC1FE0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4. Bluefish</w:t>
      </w:r>
    </w:p>
    <w:p w14:paraId="41BFA52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5. Blue runner</w:t>
      </w:r>
    </w:p>
    <w:p w14:paraId="702F754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6. Bonito</w:t>
      </w:r>
    </w:p>
    <w:p w14:paraId="67B3E44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7. Butterfish</w:t>
      </w:r>
    </w:p>
    <w:p w14:paraId="7B49B22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8. Catfish</w:t>
      </w:r>
    </w:p>
    <w:p w14:paraId="5543DEF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9. Atlantic Cod</w:t>
      </w:r>
    </w:p>
    <w:p w14:paraId="27CD026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0. Pacific Cod</w:t>
      </w:r>
    </w:p>
    <w:p w14:paraId="7EE1A8A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Which species? (1-10): 5</w:t>
      </w:r>
    </w:p>
    <w:p w14:paraId="3210890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3F64BFF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Difference between five-year average and 2014 weight: -5</w:t>
      </w:r>
    </w:p>
    <w:p w14:paraId="1724F69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0015D25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6033C76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3D76565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7FDA785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7B4727F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73D5663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5CBFB92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422DFCC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4</w:t>
      </w:r>
    </w:p>
    <w:p w14:paraId="79475DA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The species with the largest dollar value is: </w:t>
      </w:r>
    </w:p>
    <w:p w14:paraId="41E1613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Name:                         Pacific Cod         </w:t>
      </w:r>
    </w:p>
    <w:p w14:paraId="7E5BF4D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Pounds (1000's):              717,548             </w:t>
      </w:r>
    </w:p>
    <w:p w14:paraId="28CDB9B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proofErr w:type="gramStart"/>
      <w:r w:rsidRPr="00872B22">
        <w:rPr>
          <w:rFonts w:ascii="Courier New" w:eastAsiaTheme="minorHAnsi" w:hAnsi="Courier New" w:cs="Courier New"/>
          <w:sz w:val="21"/>
          <w:szCs w:val="21"/>
        </w:rPr>
        <w:t>Five year</w:t>
      </w:r>
      <w:proofErr w:type="gramEnd"/>
      <w:r w:rsidRPr="00872B22">
        <w:rPr>
          <w:rFonts w:ascii="Courier New" w:eastAsiaTheme="minorHAnsi" w:hAnsi="Courier New" w:cs="Courier New"/>
          <w:sz w:val="21"/>
          <w:szCs w:val="21"/>
        </w:rPr>
        <w:t xml:space="preserve"> average:            664,353             </w:t>
      </w:r>
    </w:p>
    <w:p w14:paraId="775AB65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Cost (1000's): $              153,700             </w:t>
      </w:r>
    </w:p>
    <w:p w14:paraId="6E12E48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65D6DC3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7ECC53C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7FB79D0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421154A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2DE8EBB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5BA7F15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54E3A93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3CDEBB4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5</w:t>
      </w:r>
    </w:p>
    <w:p w14:paraId="47C3840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The sum of the dollar values of all species is: $201,148,000.00</w:t>
      </w:r>
    </w:p>
    <w:p w14:paraId="32AC2C2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12277FF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1064AA0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00DBA81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05CC09CB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7FA0744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4998E03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08DDE56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43B6C1AA" w14:textId="77777777" w:rsidR="005702BC" w:rsidRPr="00872B22" w:rsidRDefault="005702BC" w:rsidP="005702BC">
      <w:pPr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 xml:space="preserve"> </w:t>
      </w:r>
    </w:p>
    <w:p w14:paraId="55306C66" w14:textId="77777777" w:rsidR="005702BC" w:rsidRPr="00610ADE" w:rsidRDefault="005702BC" w:rsidP="005702BC">
      <w:pPr>
        <w:pStyle w:val="Heading3"/>
      </w:pPr>
      <w:r w:rsidRPr="00610ADE">
        <w:t>Your program running</w:t>
      </w:r>
    </w:p>
    <w:p w14:paraId="3DBB767F" w14:textId="77777777" w:rsidR="005702BC" w:rsidRPr="00610ADE" w:rsidRDefault="005702BC" w:rsidP="005702BC">
      <w:r w:rsidRPr="00610ADE">
        <w:t>Paste your program executing in the testing document here. Show a complete execution.</w:t>
      </w:r>
    </w:p>
    <w:p w14:paraId="5BBDC020" w14:textId="77777777" w:rsidR="005702BC" w:rsidRPr="00610ADE" w:rsidRDefault="005702BC" w:rsidP="005702BC">
      <w:pPr>
        <w:pStyle w:val="Heading3"/>
      </w:pPr>
      <w:r w:rsidRPr="00610ADE">
        <w:t>Conclusions</w:t>
      </w:r>
    </w:p>
    <w:p w14:paraId="19806B3C" w14:textId="77777777" w:rsidR="005702BC" w:rsidRDefault="005702BC" w:rsidP="005702BC">
      <w:r w:rsidRPr="00E354D1">
        <w:t>Describe whether your program’s output matches expectations.</w:t>
      </w:r>
    </w:p>
    <w:p w14:paraId="6E9EADF1" w14:textId="77777777" w:rsidR="005702BC" w:rsidRDefault="005702BC" w:rsidP="005702BC"/>
    <w:p w14:paraId="5883EBE3" w14:textId="77777777" w:rsidR="005702BC" w:rsidRDefault="005702BC" w:rsidP="005702BC">
      <w:pPr>
        <w:pStyle w:val="Heading2"/>
      </w:pPr>
      <w:r w:rsidRPr="00313223">
        <w:t xml:space="preserve">Test case </w:t>
      </w:r>
      <w:r>
        <w:t>2</w:t>
      </w:r>
      <w:r w:rsidRPr="00313223">
        <w:t xml:space="preserve"> </w:t>
      </w:r>
    </w:p>
    <w:p w14:paraId="57FD4EB0" w14:textId="77777777" w:rsidR="005702BC" w:rsidRPr="00610ADE" w:rsidRDefault="005702BC" w:rsidP="005702BC">
      <w:pPr>
        <w:pStyle w:val="Heading3"/>
      </w:pPr>
      <w:r w:rsidRPr="00610ADE">
        <w:t>Purpose</w:t>
      </w:r>
    </w:p>
    <w:p w14:paraId="2BC08D01" w14:textId="77777777" w:rsidR="005702BC" w:rsidRDefault="005702BC" w:rsidP="005702BC">
      <w:r>
        <w:t>Test invalid menu input for both menus.</w:t>
      </w:r>
    </w:p>
    <w:p w14:paraId="14EE3BC1" w14:textId="77777777" w:rsidR="005702BC" w:rsidRDefault="005702BC" w:rsidP="005702BC">
      <w:pPr>
        <w:pStyle w:val="Heading3"/>
      </w:pPr>
      <w:r>
        <w:t>Input</w:t>
      </w:r>
    </w:p>
    <w:p w14:paraId="12770D2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>
        <w:t>A file of ten records of commercial fishing data such as:</w:t>
      </w:r>
      <w:r>
        <w:br/>
      </w:r>
      <w:r w:rsidRPr="00644FB4">
        <w:rPr>
          <w:rFonts w:ascii="Courier New" w:hAnsi="Courier New" w:cs="Courier New"/>
        </w:rPr>
        <w:t>Alewife</w:t>
      </w:r>
    </w:p>
    <w:p w14:paraId="7C40EAF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735</w:t>
      </w:r>
    </w:p>
    <w:p w14:paraId="6183A082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645</w:t>
      </w:r>
    </w:p>
    <w:p w14:paraId="11B188DA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488</w:t>
      </w:r>
    </w:p>
    <w:p w14:paraId="62DBBCB4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nchovies</w:t>
      </w:r>
    </w:p>
    <w:p w14:paraId="22E3375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3410</w:t>
      </w:r>
    </w:p>
    <w:p w14:paraId="01CF827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0371</w:t>
      </w:r>
    </w:p>
    <w:p w14:paraId="10CCD1F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680</w:t>
      </w:r>
    </w:p>
    <w:p w14:paraId="1CA0D10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tka mackerel</w:t>
      </w:r>
    </w:p>
    <w:p w14:paraId="608086A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69503</w:t>
      </w:r>
    </w:p>
    <w:p w14:paraId="3DBBD2C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6543</w:t>
      </w:r>
    </w:p>
    <w:p w14:paraId="6992B32D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2494</w:t>
      </w:r>
    </w:p>
    <w:p w14:paraId="3BF0A1BC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luefish</w:t>
      </w:r>
    </w:p>
    <w:p w14:paraId="197981B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182</w:t>
      </w:r>
    </w:p>
    <w:p w14:paraId="657209D8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538</w:t>
      </w:r>
    </w:p>
    <w:p w14:paraId="62F07E6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106</w:t>
      </w:r>
    </w:p>
    <w:p w14:paraId="3F2F2F6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lue runner</w:t>
      </w:r>
    </w:p>
    <w:p w14:paraId="103B7744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01</w:t>
      </w:r>
    </w:p>
    <w:p w14:paraId="545B192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06</w:t>
      </w:r>
    </w:p>
    <w:p w14:paraId="45E203B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268</w:t>
      </w:r>
    </w:p>
    <w:p w14:paraId="0AB5E6B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onito</w:t>
      </w:r>
    </w:p>
    <w:p w14:paraId="7F61B746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52</w:t>
      </w:r>
    </w:p>
    <w:p w14:paraId="62C0F7B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40</w:t>
      </w:r>
    </w:p>
    <w:p w14:paraId="1FECB22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82</w:t>
      </w:r>
    </w:p>
    <w:p w14:paraId="567B4740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Butterfish</w:t>
      </w:r>
    </w:p>
    <w:p w14:paraId="52694E3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7292</w:t>
      </w:r>
    </w:p>
    <w:p w14:paraId="2CEAB0BB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3319</w:t>
      </w:r>
    </w:p>
    <w:p w14:paraId="428ACF7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4754</w:t>
      </w:r>
    </w:p>
    <w:p w14:paraId="6246311E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Catfish</w:t>
      </w:r>
    </w:p>
    <w:p w14:paraId="39D735C6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0000</w:t>
      </w:r>
    </w:p>
    <w:p w14:paraId="1036B9A9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405</w:t>
      </w:r>
    </w:p>
    <w:p w14:paraId="1E7D3BD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118</w:t>
      </w:r>
    </w:p>
    <w:p w14:paraId="456EABAF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Atlantic Cod</w:t>
      </w:r>
    </w:p>
    <w:p w14:paraId="41BD31F7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5170</w:t>
      </w:r>
    </w:p>
    <w:p w14:paraId="12329EF5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1196</w:t>
      </w:r>
    </w:p>
    <w:p w14:paraId="3B08E8C2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9358</w:t>
      </w:r>
    </w:p>
    <w:p w14:paraId="5FD62674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Pacific Cod</w:t>
      </w:r>
    </w:p>
    <w:p w14:paraId="358E1106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717548</w:t>
      </w:r>
    </w:p>
    <w:p w14:paraId="262FE7B3" w14:textId="77777777" w:rsidR="005702BC" w:rsidRPr="00644FB4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664353</w:t>
      </w:r>
    </w:p>
    <w:p w14:paraId="16D893AC" w14:textId="77777777" w:rsidR="005702BC" w:rsidRDefault="005702BC" w:rsidP="005702BC">
      <w:pPr>
        <w:pStyle w:val="PlainText"/>
        <w:rPr>
          <w:rFonts w:ascii="Courier New" w:hAnsi="Courier New" w:cs="Courier New"/>
        </w:rPr>
      </w:pPr>
      <w:r w:rsidRPr="00644FB4">
        <w:rPr>
          <w:rFonts w:ascii="Courier New" w:hAnsi="Courier New" w:cs="Courier New"/>
        </w:rPr>
        <w:t>153724</w:t>
      </w:r>
    </w:p>
    <w:p w14:paraId="0DA5F891" w14:textId="77777777" w:rsidR="005702BC" w:rsidRPr="00872B22" w:rsidRDefault="005702BC" w:rsidP="005702BC">
      <w:pPr>
        <w:pStyle w:val="PlainText"/>
        <w:rPr>
          <w:rFonts w:ascii="Courier New" w:hAnsi="Courier New" w:cs="Courier New"/>
        </w:rPr>
      </w:pPr>
    </w:p>
    <w:p w14:paraId="333D864D" w14:textId="77777777" w:rsidR="005702BC" w:rsidRPr="00F106A5" w:rsidRDefault="005702BC" w:rsidP="005702BC">
      <w:r>
        <w:t>U</w:t>
      </w:r>
      <w:r w:rsidRPr="00F106A5">
        <w:t xml:space="preserve">ser input </w:t>
      </w:r>
      <w:r>
        <w:t>for each menu item</w:t>
      </w:r>
      <w:r w:rsidRPr="00F106A5">
        <w:t>.</w:t>
      </w:r>
    </w:p>
    <w:p w14:paraId="5A561794" w14:textId="77777777" w:rsidR="005702BC" w:rsidRPr="00872B22" w:rsidRDefault="005702BC" w:rsidP="005702BC">
      <w:pPr>
        <w:pStyle w:val="Heading3"/>
      </w:pPr>
      <w:r>
        <w:t xml:space="preserve">Expected output </w:t>
      </w:r>
    </w:p>
    <w:p w14:paraId="33D38047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53ECF2C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442A3447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222450E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lastRenderedPageBreak/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6641525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7301917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1E35D68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127496BF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7</w:t>
      </w:r>
    </w:p>
    <w:p w14:paraId="1DC7E7B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Your choice: 0</w:t>
      </w:r>
    </w:p>
    <w:p w14:paraId="19113884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3</w:t>
      </w:r>
    </w:p>
    <w:p w14:paraId="44B1DC0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765385C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Select a species: </w:t>
      </w:r>
    </w:p>
    <w:p w14:paraId="7D3F55AA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Alewife</w:t>
      </w:r>
    </w:p>
    <w:p w14:paraId="01C6541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Anchovies</w:t>
      </w:r>
    </w:p>
    <w:p w14:paraId="3093ED03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3. Atka mackerel</w:t>
      </w:r>
    </w:p>
    <w:p w14:paraId="35F867F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4. Bluefish</w:t>
      </w:r>
    </w:p>
    <w:p w14:paraId="15B8E0A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5. Blue runner</w:t>
      </w:r>
    </w:p>
    <w:p w14:paraId="708EEE1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6. Bonito</w:t>
      </w:r>
    </w:p>
    <w:p w14:paraId="36509B2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7. Butterfish</w:t>
      </w:r>
    </w:p>
    <w:p w14:paraId="4D5D2D5D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8. Catfish</w:t>
      </w:r>
    </w:p>
    <w:p w14:paraId="0AA22ED7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9. Atlantic Cod</w:t>
      </w:r>
    </w:p>
    <w:p w14:paraId="0AEBB0B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0. Pacific Cod</w:t>
      </w:r>
    </w:p>
    <w:p w14:paraId="0EE748A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Which species? (1-10): 0</w:t>
      </w:r>
    </w:p>
    <w:p w14:paraId="59DBF9C6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Which species? (1-10): 11</w:t>
      </w:r>
    </w:p>
    <w:p w14:paraId="670A147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Which species? (1-10): 1</w:t>
      </w:r>
    </w:p>
    <w:p w14:paraId="08C01CE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4D20C30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Difference between five-year average and 2014 weight: 90</w:t>
      </w:r>
    </w:p>
    <w:p w14:paraId="7CE77EF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</w:p>
    <w:p w14:paraId="57FFDC18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Commercial Fisheries Data Menu</w:t>
      </w:r>
    </w:p>
    <w:p w14:paraId="0DAB6E72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1. List all species data</w:t>
      </w:r>
    </w:p>
    <w:p w14:paraId="04B8CA35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>2. Change weight</w:t>
      </w:r>
    </w:p>
    <w:p w14:paraId="40320EF9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3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average weight difference</w:t>
      </w:r>
    </w:p>
    <w:p w14:paraId="5B753761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4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largest dollar value</w:t>
      </w:r>
    </w:p>
    <w:p w14:paraId="3ADA64AC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5</w:t>
      </w:r>
      <w:r w:rsidRPr="00872B22">
        <w:rPr>
          <w:rFonts w:ascii="Courier New" w:eastAsiaTheme="minorHAnsi" w:hAnsi="Courier New" w:cs="Courier New"/>
          <w:sz w:val="21"/>
          <w:szCs w:val="21"/>
        </w:rPr>
        <w:t>. Show total dollar value</w:t>
      </w:r>
    </w:p>
    <w:p w14:paraId="6754EB8E" w14:textId="77777777" w:rsidR="005702BC" w:rsidRPr="00872B22" w:rsidRDefault="005702BC" w:rsidP="005702BC">
      <w:pPr>
        <w:autoSpaceDE w:val="0"/>
        <w:autoSpaceDN w:val="0"/>
        <w:adjustRightInd w:val="0"/>
        <w:spacing w:after="0" w:line="240" w:lineRule="auto"/>
        <w:rPr>
          <w:rFonts w:ascii="Courier New" w:eastAsiaTheme="minorHAnsi" w:hAnsi="Courier New" w:cs="Courier New"/>
          <w:sz w:val="21"/>
          <w:szCs w:val="21"/>
        </w:rPr>
      </w:pP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>.  Quit</w:t>
      </w:r>
    </w:p>
    <w:p w14:paraId="3FDD94F5" w14:textId="77777777" w:rsidR="005702BC" w:rsidRPr="00872B22" w:rsidRDefault="005702BC" w:rsidP="005702BC">
      <w:pPr>
        <w:rPr>
          <w:rFonts w:ascii="Courier New" w:eastAsiaTheme="minorHAnsi" w:hAnsi="Courier New" w:cs="Courier New"/>
          <w:sz w:val="21"/>
          <w:szCs w:val="21"/>
        </w:rPr>
      </w:pPr>
      <w:r w:rsidRPr="00872B22">
        <w:rPr>
          <w:rFonts w:ascii="Courier New" w:eastAsiaTheme="minorHAnsi" w:hAnsi="Courier New" w:cs="Courier New"/>
          <w:sz w:val="21"/>
          <w:szCs w:val="21"/>
        </w:rPr>
        <w:t xml:space="preserve">Your choice: </w:t>
      </w:r>
      <w:r>
        <w:rPr>
          <w:rFonts w:ascii="Courier New" w:eastAsiaTheme="minorHAnsi" w:hAnsi="Courier New" w:cs="Courier New"/>
          <w:sz w:val="21"/>
          <w:szCs w:val="21"/>
        </w:rPr>
        <w:t>6</w:t>
      </w:r>
      <w:r w:rsidRPr="00872B22">
        <w:rPr>
          <w:rFonts w:ascii="Courier New" w:eastAsiaTheme="minorHAnsi" w:hAnsi="Courier New" w:cs="Courier New"/>
          <w:sz w:val="21"/>
          <w:szCs w:val="21"/>
        </w:rPr>
        <w:t xml:space="preserve"> </w:t>
      </w:r>
    </w:p>
    <w:p w14:paraId="32A843D6" w14:textId="77777777" w:rsidR="005702BC" w:rsidRPr="00610ADE" w:rsidRDefault="005702BC" w:rsidP="005702BC">
      <w:pPr>
        <w:pStyle w:val="Heading3"/>
      </w:pPr>
      <w:r w:rsidRPr="00610ADE">
        <w:t>Your program running</w:t>
      </w:r>
    </w:p>
    <w:p w14:paraId="7C3F317F" w14:textId="77777777" w:rsidR="005702BC" w:rsidRPr="00610ADE" w:rsidRDefault="005702BC" w:rsidP="005702BC">
      <w:r w:rsidRPr="00610ADE">
        <w:t>Paste your program executing in the testing document here. Show a complete execution.</w:t>
      </w:r>
    </w:p>
    <w:p w14:paraId="1F5ABD4A" w14:textId="77777777" w:rsidR="005702BC" w:rsidRDefault="005702BC" w:rsidP="005702BC">
      <w:pPr>
        <w:pStyle w:val="Heading3"/>
      </w:pPr>
      <w:r w:rsidRPr="00610ADE">
        <w:t>Conclusions</w:t>
      </w:r>
    </w:p>
    <w:p w14:paraId="771C85F0" w14:textId="77777777" w:rsidR="005702BC" w:rsidRPr="00872B22" w:rsidRDefault="005702BC" w:rsidP="005702BC">
      <w:pPr>
        <w:rPr>
          <w:rFonts w:asciiTheme="majorHAnsi" w:eastAsiaTheme="majorEastAsia" w:hAnsiTheme="majorHAnsi" w:cstheme="majorBidi"/>
        </w:rPr>
      </w:pPr>
      <w:r w:rsidRPr="00E354D1">
        <w:t>Describe whether your program’s output matches expectations.</w:t>
      </w:r>
    </w:p>
    <w:p w14:paraId="5F736D8A" w14:textId="7E1CBD56" w:rsidR="00950878" w:rsidRDefault="005702BC" w:rsidP="005702BC">
      <w:r>
        <w:t>Copyright © 2020 Margaret Stone Burke and James P. Burke; All Rights Reserved.</w:t>
      </w:r>
    </w:p>
    <w:sectPr w:rsidR="00950878" w:rsidSect="00B734E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630" w:right="1440" w:bottom="99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B7457" w14:textId="77777777" w:rsidR="00D47DD5" w:rsidRDefault="00D47DD5" w:rsidP="003B1147">
      <w:pPr>
        <w:spacing w:after="0" w:line="240" w:lineRule="auto"/>
      </w:pPr>
      <w:r>
        <w:separator/>
      </w:r>
    </w:p>
  </w:endnote>
  <w:endnote w:type="continuationSeparator" w:id="0">
    <w:p w14:paraId="1D4889E2" w14:textId="77777777" w:rsidR="00D47DD5" w:rsidRDefault="00D47DD5" w:rsidP="003B11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435971" w14:textId="77777777" w:rsidR="003B1147" w:rsidRDefault="003B1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010613" w14:textId="77777777" w:rsidR="003B1147" w:rsidRDefault="003B11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67338" w14:textId="77777777" w:rsidR="003B1147" w:rsidRDefault="003B11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39A0D" w14:textId="77777777" w:rsidR="00D47DD5" w:rsidRDefault="00D47DD5" w:rsidP="003B1147">
      <w:pPr>
        <w:spacing w:after="0" w:line="240" w:lineRule="auto"/>
      </w:pPr>
      <w:r>
        <w:separator/>
      </w:r>
    </w:p>
  </w:footnote>
  <w:footnote w:type="continuationSeparator" w:id="0">
    <w:p w14:paraId="13A414DB" w14:textId="77777777" w:rsidR="00D47DD5" w:rsidRDefault="00D47DD5" w:rsidP="003B11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5DB078" w14:textId="0B4E8162" w:rsidR="003B1147" w:rsidRDefault="005702BC">
    <w:pPr>
      <w:pStyle w:val="Header"/>
    </w:pPr>
    <w:r>
      <w:rPr>
        <w:noProof/>
      </w:rPr>
      <w:pict w14:anchorId="763C888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9227860" o:spid="_x0000_s2050" type="#_x0000_t136" style="position:absolute;margin-left:0;margin-top:0;width:560.85pt;height:98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20687C" w14:textId="0D2D875A" w:rsidR="003B1147" w:rsidRDefault="005702BC">
    <w:pPr>
      <w:pStyle w:val="Header"/>
    </w:pPr>
    <w:r>
      <w:rPr>
        <w:noProof/>
      </w:rPr>
      <w:pict w14:anchorId="35AB71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9227861" o:spid="_x0000_s2051" type="#_x0000_t136" style="position:absolute;margin-left:0;margin-top:0;width:560.85pt;height:98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DB1254" w14:textId="7CCB5051" w:rsidR="003B1147" w:rsidRDefault="005702BC">
    <w:pPr>
      <w:pStyle w:val="Header"/>
    </w:pPr>
    <w:r>
      <w:rPr>
        <w:noProof/>
      </w:rPr>
      <w:pict w14:anchorId="5A65571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99227859" o:spid="_x0000_s2049" type="#_x0000_t136" style="position:absolute;margin-left:0;margin-top:0;width:560.85pt;height:98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Copyrighted Material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E04B5"/>
    <w:multiLevelType w:val="hybridMultilevel"/>
    <w:tmpl w:val="6E36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B2429"/>
    <w:multiLevelType w:val="hybridMultilevel"/>
    <w:tmpl w:val="E56E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B51D8"/>
    <w:multiLevelType w:val="hybridMultilevel"/>
    <w:tmpl w:val="053AC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7919B2"/>
    <w:multiLevelType w:val="hybridMultilevel"/>
    <w:tmpl w:val="D9CCE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230E4"/>
    <w:multiLevelType w:val="hybridMultilevel"/>
    <w:tmpl w:val="AA587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AA2BD1"/>
    <w:multiLevelType w:val="hybridMultilevel"/>
    <w:tmpl w:val="643E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3NTYBUiaGQGCgpKMUnFpcnJmfB1JgWAsAAPcfdCwAAAA="/>
  </w:docVars>
  <w:rsids>
    <w:rsidRoot w:val="00AB0E52"/>
    <w:rsid w:val="00004A11"/>
    <w:rsid w:val="00054FBC"/>
    <w:rsid w:val="000739F0"/>
    <w:rsid w:val="000B0164"/>
    <w:rsid w:val="000E06F0"/>
    <w:rsid w:val="000E5267"/>
    <w:rsid w:val="000F0BBD"/>
    <w:rsid w:val="001114B2"/>
    <w:rsid w:val="001418EA"/>
    <w:rsid w:val="0015024F"/>
    <w:rsid w:val="001B7EA1"/>
    <w:rsid w:val="002109DC"/>
    <w:rsid w:val="00220A23"/>
    <w:rsid w:val="00232B7F"/>
    <w:rsid w:val="002541B5"/>
    <w:rsid w:val="002C059B"/>
    <w:rsid w:val="003466A8"/>
    <w:rsid w:val="00361B84"/>
    <w:rsid w:val="0036601D"/>
    <w:rsid w:val="00366414"/>
    <w:rsid w:val="003B1147"/>
    <w:rsid w:val="003B56C4"/>
    <w:rsid w:val="003E37B0"/>
    <w:rsid w:val="00425C53"/>
    <w:rsid w:val="00474AD6"/>
    <w:rsid w:val="004757A6"/>
    <w:rsid w:val="004B1D88"/>
    <w:rsid w:val="004D7EAF"/>
    <w:rsid w:val="005221BD"/>
    <w:rsid w:val="00533093"/>
    <w:rsid w:val="005350A9"/>
    <w:rsid w:val="005702BC"/>
    <w:rsid w:val="00585C04"/>
    <w:rsid w:val="00586EAB"/>
    <w:rsid w:val="005F4A99"/>
    <w:rsid w:val="00632C94"/>
    <w:rsid w:val="00653BC6"/>
    <w:rsid w:val="006729A8"/>
    <w:rsid w:val="006C219D"/>
    <w:rsid w:val="006D3059"/>
    <w:rsid w:val="006D538C"/>
    <w:rsid w:val="006F287D"/>
    <w:rsid w:val="00737E03"/>
    <w:rsid w:val="00753D22"/>
    <w:rsid w:val="00816E0E"/>
    <w:rsid w:val="00843CCA"/>
    <w:rsid w:val="00872B22"/>
    <w:rsid w:val="0087655D"/>
    <w:rsid w:val="00950878"/>
    <w:rsid w:val="00974BB9"/>
    <w:rsid w:val="00975642"/>
    <w:rsid w:val="00993FF5"/>
    <w:rsid w:val="00995AA1"/>
    <w:rsid w:val="009A6218"/>
    <w:rsid w:val="009F5840"/>
    <w:rsid w:val="00A131E7"/>
    <w:rsid w:val="00A64F4C"/>
    <w:rsid w:val="00AB0E52"/>
    <w:rsid w:val="00AD294A"/>
    <w:rsid w:val="00B63834"/>
    <w:rsid w:val="00B734E3"/>
    <w:rsid w:val="00B958F1"/>
    <w:rsid w:val="00BB161E"/>
    <w:rsid w:val="00BF530D"/>
    <w:rsid w:val="00C132D5"/>
    <w:rsid w:val="00C5429B"/>
    <w:rsid w:val="00CC3C30"/>
    <w:rsid w:val="00CD662F"/>
    <w:rsid w:val="00D3762A"/>
    <w:rsid w:val="00D47DD5"/>
    <w:rsid w:val="00D65971"/>
    <w:rsid w:val="00D66340"/>
    <w:rsid w:val="00D85E95"/>
    <w:rsid w:val="00E107FF"/>
    <w:rsid w:val="00E354D1"/>
    <w:rsid w:val="00F06DDC"/>
    <w:rsid w:val="00F12B76"/>
    <w:rsid w:val="00F53D91"/>
    <w:rsid w:val="00F85257"/>
    <w:rsid w:val="00F85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C096F9B"/>
  <w15:docId w15:val="{829A3F9E-DCBD-476D-A60A-7582658D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0E52"/>
  </w:style>
  <w:style w:type="paragraph" w:styleId="Heading1">
    <w:name w:val="heading 1"/>
    <w:basedOn w:val="Normal"/>
    <w:next w:val="Normal"/>
    <w:link w:val="Heading1Char"/>
    <w:uiPriority w:val="9"/>
    <w:qFormat/>
    <w:rsid w:val="00AB0E5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7E03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0E5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0E5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0E5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B0E5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0E5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0E5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0E5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B0E5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37E03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B0E5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0E5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B0E5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0E5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0E5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0E5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B0E5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AB0E52"/>
    <w:rPr>
      <w:rFonts w:asciiTheme="majorHAnsi" w:eastAsiaTheme="majorEastAsia" w:hAnsiTheme="majorHAnsi" w:cstheme="majorBidi"/>
      <w:spacing w:val="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0E5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B0E5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AB0E52"/>
    <w:rPr>
      <w:b/>
      <w:bCs/>
    </w:rPr>
  </w:style>
  <w:style w:type="character" w:styleId="Emphasis">
    <w:name w:val="Emphasis"/>
    <w:uiPriority w:val="20"/>
    <w:qFormat/>
    <w:rsid w:val="00AB0E5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AB0E5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B0E5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B0E5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B0E5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0E5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0E52"/>
    <w:rPr>
      <w:b/>
      <w:bCs/>
      <w:i/>
      <w:iCs/>
    </w:rPr>
  </w:style>
  <w:style w:type="character" w:styleId="SubtleEmphasis">
    <w:name w:val="Subtle Emphasis"/>
    <w:uiPriority w:val="19"/>
    <w:qFormat/>
    <w:rsid w:val="00AB0E52"/>
    <w:rPr>
      <w:i/>
      <w:iCs/>
    </w:rPr>
  </w:style>
  <w:style w:type="character" w:styleId="IntenseEmphasis">
    <w:name w:val="Intense Emphasis"/>
    <w:uiPriority w:val="21"/>
    <w:qFormat/>
    <w:rsid w:val="00AB0E52"/>
    <w:rPr>
      <w:b/>
      <w:bCs/>
    </w:rPr>
  </w:style>
  <w:style w:type="character" w:styleId="SubtleReference">
    <w:name w:val="Subtle Reference"/>
    <w:uiPriority w:val="31"/>
    <w:qFormat/>
    <w:rsid w:val="00AB0E52"/>
    <w:rPr>
      <w:smallCaps/>
    </w:rPr>
  </w:style>
  <w:style w:type="character" w:styleId="IntenseReference">
    <w:name w:val="Intense Reference"/>
    <w:uiPriority w:val="32"/>
    <w:qFormat/>
    <w:rsid w:val="00AB0E52"/>
    <w:rPr>
      <w:smallCaps/>
      <w:spacing w:val="5"/>
      <w:u w:val="single"/>
    </w:rPr>
  </w:style>
  <w:style w:type="character" w:styleId="BookTitle">
    <w:name w:val="Book Title"/>
    <w:uiPriority w:val="33"/>
    <w:qFormat/>
    <w:rsid w:val="00AB0E5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0E52"/>
    <w:pPr>
      <w:outlineLvl w:val="9"/>
    </w:pPr>
    <w:rPr>
      <w:lang w:bidi="en-US"/>
    </w:rPr>
  </w:style>
  <w:style w:type="character" w:styleId="PlaceholderText">
    <w:name w:val="Placeholder Text"/>
    <w:basedOn w:val="DefaultParagraphFont"/>
    <w:uiPriority w:val="99"/>
    <w:semiHidden/>
    <w:rsid w:val="00AB0E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0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0E5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37E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D294A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739F0"/>
    <w:rPr>
      <w:rFonts w:ascii="Courier New" w:eastAsia="Times New Roman" w:hAnsi="Courier New" w:cs="Courier New"/>
      <w:sz w:val="20"/>
      <w:szCs w:val="20"/>
    </w:rPr>
  </w:style>
  <w:style w:type="character" w:customStyle="1" w:styleId="membernamelink">
    <w:name w:val="membernamelink"/>
    <w:basedOn w:val="DefaultParagraphFont"/>
    <w:rsid w:val="000739F0"/>
  </w:style>
  <w:style w:type="paragraph" w:styleId="PlainText">
    <w:name w:val="Plain Text"/>
    <w:basedOn w:val="Normal"/>
    <w:link w:val="PlainTextChar"/>
    <w:uiPriority w:val="99"/>
    <w:unhideWhenUsed/>
    <w:rsid w:val="00E354D1"/>
    <w:pPr>
      <w:spacing w:after="0" w:line="240" w:lineRule="auto"/>
    </w:pPr>
    <w:rPr>
      <w:rFonts w:ascii="Consolas" w:eastAsiaTheme="minorHAnsi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E354D1"/>
    <w:rPr>
      <w:rFonts w:ascii="Consolas" w:eastAsiaTheme="minorHAnsi" w:hAnsi="Consolas" w:cs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3B1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1147"/>
  </w:style>
  <w:style w:type="paragraph" w:styleId="Footer">
    <w:name w:val="footer"/>
    <w:basedOn w:val="Normal"/>
    <w:link w:val="FooterChar"/>
    <w:uiPriority w:val="99"/>
    <w:unhideWhenUsed/>
    <w:rsid w:val="003B11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11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03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1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6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986</Words>
  <Characters>562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gie</dc:creator>
  <cp:lastModifiedBy>Maggie</cp:lastModifiedBy>
  <cp:revision>5</cp:revision>
  <cp:lastPrinted>2018-08-14T23:18:00Z</cp:lastPrinted>
  <dcterms:created xsi:type="dcterms:W3CDTF">2018-08-14T23:19:00Z</dcterms:created>
  <dcterms:modified xsi:type="dcterms:W3CDTF">2020-05-11T20:18:00Z</dcterms:modified>
</cp:coreProperties>
</file>